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</w:t>
      </w:r>
      <w:r>
        <w:t xml:space="preserve"> </w:t>
      </w:r>
      <w:r>
        <w:t xml:space="preserve">dead</w:t>
      </w:r>
      <w:r>
        <w:t xml:space="preserve"> </w:t>
      </w:r>
      <w:r>
        <w:t xml:space="preserve">wood</w:t>
      </w:r>
    </w:p>
    <w:p>
      <w:pPr>
        <w:pStyle w:val="Author"/>
      </w:pPr>
      <w:r>
        <w:t xml:space="preserve">Seren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erena/Google Drive/Dod ved/Electrofish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WD_wholewidth_SD3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CommentTok"/>
        </w:rPr>
        <w:t xml:space="preserve"># convert to categorical variables:my$DateYYYYMMDD&lt;-as.factor(my$DateYYYYMMDD)</w:t>
      </w:r>
      <w:r>
        <w:br w:type="textWrapping"/>
      </w:r>
      <w:r>
        <w:br w:type="textWrapping"/>
      </w:r>
      <w:r>
        <w:rPr>
          <w:rStyle w:val="NormalTok"/>
        </w:rPr>
        <w:t xml:space="preserve">my$Catchment_number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$Catchment_number)</w:t>
      </w:r>
      <w:r>
        <w:br w:type="textWrapping"/>
      </w:r>
      <w:r>
        <w:rPr>
          <w:rStyle w:val="NormalTok"/>
        </w:rPr>
        <w:t xml:space="preserve">my$Whole_width_fishe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$Whole_width_fished)</w:t>
      </w:r>
      <w:r>
        <w:br w:type="textWrapping"/>
      </w:r>
      <w:r>
        <w:rPr>
          <w:rStyle w:val="NormalTok"/>
        </w:rPr>
        <w:t xml:space="preserve">my$DateYYYYMMD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$DateYYYYMMDD)</w:t>
      </w:r>
      <w:r>
        <w:br w:type="textWrapping"/>
      </w:r>
      <w:r>
        <w:br w:type="textWrapping"/>
      </w:r>
      <w:r>
        <w:rPr>
          <w:rStyle w:val="NormalTok"/>
        </w:rPr>
        <w:t xml:space="preserve">AV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$Altitude,my$ddlat,my$ddlong,my$LWD,my$exaktarea,my$Wetted_width,my$Site_leng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my$Site_area,my$Maxdepth,my$Av_depth,my$Water_temperature,my$Average_air_temper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my$SUB1,my$Site_habitat_index,my$Velocity,my$Slope_percent,my$Distance_to_sea,my$Month,my$Julian_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my$Abbor,my$BEcrOTOT,my$Elrit,my$GEdda,my$HarrTOT,my$Lake,my$LaxFIXTO,my$LaxOrtot,my$LaxTOT,my$Eel,my$MOrt,my$OringT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my$RegnbTOT,my$ROdinTOT,my$Cottus_spp,my$Lampetra,my$Sticklebacks,my$VIX,my$VIX_klass,my$Number_of_fish_species</w:t>
      </w:r>
      <w:r>
        <w:br w:type="textWrapping"/>
      </w:r>
      <w:r>
        <w:rPr>
          <w:rStyle w:val="NormalTok"/>
        </w:rPr>
        <w:t xml:space="preserve">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y$River_name,my$Year,my$Catchment_number),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ver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ment_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W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kt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tted_wid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_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_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dep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_dep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_tempera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air_tempera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_habitat_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pe_perc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ance_to_s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ian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b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crO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r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d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r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xFIX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xOr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x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ng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nb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din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tus_s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pe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icklebac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X_k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f_fish_speci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DeadWoo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96c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 dead wood</dc:title>
  <dc:creator>Serena</dc:creator>
  <dcterms:created xsi:type="dcterms:W3CDTF">2016-11-16</dcterms:created>
  <dcterms:modified xsi:type="dcterms:W3CDTF">2016-11-16</dcterms:modified>
</cp:coreProperties>
</file>